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236A9" w14:textId="44F9F405" w:rsidR="003C245F" w:rsidRDefault="00F527BF" w:rsidP="00D633E7">
      <w:pPr>
        <w:pStyle w:val="Title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4DB58A1" wp14:editId="37B20F19">
                <wp:simplePos x="0" y="0"/>
                <wp:positionH relativeFrom="column">
                  <wp:posOffset>-177165</wp:posOffset>
                </wp:positionH>
                <wp:positionV relativeFrom="paragraph">
                  <wp:posOffset>-397510</wp:posOffset>
                </wp:positionV>
                <wp:extent cx="3413125" cy="891540"/>
                <wp:effectExtent l="3810" t="2540" r="2540" b="127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125" cy="891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67663" w14:textId="4216C63F" w:rsidR="007B1F5C" w:rsidRDefault="00F527BF" w:rsidP="003C245F"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5E9379B9" wp14:editId="116A9D07">
                                  <wp:extent cx="3228975" cy="800100"/>
                                  <wp:effectExtent l="0" t="0" r="0" b="0"/>
                                  <wp:docPr id="3" name="Picture 3" descr="New Logo - Horiz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New Logo - Horiz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8975" cy="800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DB58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3.95pt;margin-top:-31.3pt;width:268.75pt;height:70.2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" stroked="f">
                <v:textbox style="mso-fit-shape-to-text:t">
                  <w:txbxContent>
                    <w:p w14:paraId="69267663" w14:textId="4216C63F" w:rsidR="007B1F5C" w:rsidRDefault="00F527BF" w:rsidP="003C245F">
                      <w:r>
                        <w:rPr>
                          <w:noProof/>
                          <w:sz w:val="20"/>
                        </w:rPr>
                        <w:drawing>
                          <wp:inline distT="0" distB="0" distL="0" distR="0" wp14:anchorId="5E9379B9" wp14:editId="116A9D07">
                            <wp:extent cx="3228975" cy="800100"/>
                            <wp:effectExtent l="0" t="0" r="0" b="0"/>
                            <wp:docPr id="3" name="Picture 3" descr="New Logo - Horiz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New Logo - Horiz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28975" cy="800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C245F">
        <w:t xml:space="preserve">                                                                          </w:t>
      </w:r>
    </w:p>
    <w:p w14:paraId="3AD7A6E5" w14:textId="77777777" w:rsidR="003C245F" w:rsidRPr="001E16B2" w:rsidRDefault="003C245F" w:rsidP="00D633E7">
      <w:pPr>
        <w:rPr>
          <w:sz w:val="20"/>
        </w:rPr>
      </w:pPr>
      <w:bookmarkStart w:id="0" w:name="OLE_LINK1"/>
      <w:r>
        <w:tab/>
      </w:r>
      <w:r w:rsidRPr="001E16B2">
        <w:rPr>
          <w:sz w:val="20"/>
        </w:rPr>
        <w:t xml:space="preserve">      </w:t>
      </w:r>
      <w:r>
        <w:rPr>
          <w:sz w:val="20"/>
        </w:rPr>
        <w:t xml:space="preserve">  </w:t>
      </w:r>
      <w:r w:rsidRPr="001E16B2">
        <w:rPr>
          <w:sz w:val="20"/>
        </w:rPr>
        <w:t xml:space="preserve">  </w:t>
      </w:r>
      <w:r>
        <w:rPr>
          <w:sz w:val="20"/>
        </w:rPr>
        <w:t xml:space="preserve"> </w:t>
      </w:r>
      <w:r w:rsidRPr="001E16B2">
        <w:rPr>
          <w:sz w:val="20"/>
        </w:rPr>
        <w:t xml:space="preserve"> </w:t>
      </w:r>
    </w:p>
    <w:p w14:paraId="7E2A6D30" w14:textId="77777777" w:rsidR="003C245F" w:rsidRDefault="003C245F" w:rsidP="00D633E7"/>
    <w:p w14:paraId="3CABCE03" w14:textId="7A226624" w:rsidR="003C245F" w:rsidRPr="000B74F6" w:rsidRDefault="00517188" w:rsidP="00D633E7">
      <w:pPr>
        <w:rPr>
          <w:b/>
          <w:sz w:val="44"/>
          <w:szCs w:val="24"/>
        </w:rPr>
      </w:pPr>
      <w:bookmarkStart w:id="1" w:name="OLE_LINK2"/>
      <w:r w:rsidRPr="000B74F6">
        <w:rPr>
          <w:b/>
          <w:sz w:val="44"/>
          <w:szCs w:val="24"/>
        </w:rPr>
        <w:t>N</w:t>
      </w:r>
      <w:r w:rsidR="009D0407">
        <w:rPr>
          <w:b/>
          <w:sz w:val="44"/>
          <w:szCs w:val="24"/>
        </w:rPr>
        <w:t>EWS RELEASE</w:t>
      </w:r>
    </w:p>
    <w:p w14:paraId="260B216F" w14:textId="77777777" w:rsidR="003C245F" w:rsidRPr="00614793" w:rsidRDefault="003C245F" w:rsidP="00D633E7">
      <w:pPr>
        <w:rPr>
          <w:sz w:val="20"/>
        </w:rPr>
      </w:pPr>
    </w:p>
    <w:bookmarkEnd w:id="0"/>
    <w:bookmarkEnd w:id="1"/>
    <w:p w14:paraId="140E58B9" w14:textId="340D3274" w:rsidR="00F14A88" w:rsidRPr="00926CA5" w:rsidRDefault="00517188" w:rsidP="00FE1A24">
      <w:pPr>
        <w:tabs>
          <w:tab w:val="left" w:pos="4410"/>
          <w:tab w:val="left" w:pos="5670"/>
        </w:tabs>
        <w:ind w:right="-180"/>
        <w:rPr>
          <w:rFonts w:cs="Arial"/>
          <w:b/>
        </w:rPr>
      </w:pPr>
      <w:r>
        <w:rPr>
          <w:rFonts w:cs="Arial"/>
          <w:b/>
        </w:rPr>
        <w:t>For Immediate Release:</w:t>
      </w:r>
      <w:r w:rsidR="00F856E6">
        <w:rPr>
          <w:rFonts w:cs="Arial"/>
          <w:b/>
        </w:rPr>
        <w:tab/>
      </w:r>
      <w:r w:rsidR="00F14A88" w:rsidRPr="00926CA5">
        <w:rPr>
          <w:rFonts w:cs="Arial"/>
          <w:b/>
        </w:rPr>
        <w:t>Contact:</w:t>
      </w:r>
      <w:r w:rsidR="00F14A88" w:rsidRPr="00926CA5">
        <w:rPr>
          <w:rFonts w:cs="Arial"/>
          <w:b/>
        </w:rPr>
        <w:tab/>
      </w:r>
      <w:r w:rsidR="00F14A88">
        <w:rPr>
          <w:rFonts w:cs="Arial"/>
          <w:b/>
        </w:rPr>
        <w:t>Connie Cochran</w:t>
      </w:r>
    </w:p>
    <w:p w14:paraId="056E69EF" w14:textId="445DF3B0" w:rsidR="00F14A88" w:rsidRPr="00926CA5" w:rsidRDefault="00E54D8B" w:rsidP="00FE1A24">
      <w:pPr>
        <w:tabs>
          <w:tab w:val="left" w:pos="5580"/>
          <w:tab w:val="left" w:pos="5670"/>
        </w:tabs>
        <w:ind w:right="-180"/>
        <w:rPr>
          <w:rFonts w:cs="Arial"/>
          <w:b/>
        </w:rPr>
      </w:pPr>
      <w:r>
        <w:rPr>
          <w:rFonts w:cs="Arial"/>
        </w:rPr>
        <w:t>Thursday</w:t>
      </w:r>
      <w:r w:rsidR="009D0407">
        <w:rPr>
          <w:rFonts w:cs="Arial"/>
        </w:rPr>
        <w:t xml:space="preserve">, November </w:t>
      </w:r>
      <w:r>
        <w:rPr>
          <w:rFonts w:cs="Arial"/>
        </w:rPr>
        <w:t>21</w:t>
      </w:r>
      <w:r w:rsidR="00517188">
        <w:rPr>
          <w:rFonts w:cs="Arial"/>
        </w:rPr>
        <w:t>, 2019</w:t>
      </w:r>
      <w:r w:rsidR="00F14A88" w:rsidRPr="00926CA5">
        <w:rPr>
          <w:rFonts w:cs="Arial"/>
        </w:rPr>
        <w:tab/>
      </w:r>
      <w:r w:rsidR="00F14A88" w:rsidRPr="00926CA5">
        <w:rPr>
          <w:rFonts w:cs="Arial"/>
        </w:rPr>
        <w:tab/>
      </w:r>
      <w:r w:rsidR="00F14A88">
        <w:rPr>
          <w:rFonts w:cs="Arial"/>
          <w:b/>
        </w:rPr>
        <w:t>Community Relations Officer</w:t>
      </w:r>
    </w:p>
    <w:p w14:paraId="77E29631" w14:textId="2C90CB70" w:rsidR="00F14A88" w:rsidRPr="00926CA5" w:rsidRDefault="007A530B" w:rsidP="00FE1A24">
      <w:pPr>
        <w:tabs>
          <w:tab w:val="left" w:pos="5670"/>
        </w:tabs>
        <w:ind w:right="-450"/>
        <w:rPr>
          <w:rFonts w:cs="Arial"/>
          <w:b/>
        </w:rPr>
      </w:pPr>
      <w:r>
        <w:rPr>
          <w:rFonts w:cs="Arial"/>
        </w:rPr>
        <w:tab/>
      </w:r>
      <w:r w:rsidR="00F14A88">
        <w:rPr>
          <w:rFonts w:cs="Arial"/>
        </w:rPr>
        <w:t>209-937-8827</w:t>
      </w:r>
      <w:r w:rsidR="00F856E6">
        <w:rPr>
          <w:rFonts w:cs="Arial"/>
        </w:rPr>
        <w:t xml:space="preserve"> (o)</w:t>
      </w:r>
      <w:r w:rsidR="00F14A88">
        <w:rPr>
          <w:rFonts w:cs="Arial"/>
        </w:rPr>
        <w:t xml:space="preserve"> /</w:t>
      </w:r>
      <w:r w:rsidR="00FE1A24">
        <w:rPr>
          <w:rFonts w:cs="Arial"/>
        </w:rPr>
        <w:t xml:space="preserve"> </w:t>
      </w:r>
      <w:r w:rsidR="00F14A88">
        <w:rPr>
          <w:rFonts w:cs="Arial"/>
        </w:rPr>
        <w:t>209-629-1251</w:t>
      </w:r>
      <w:r w:rsidR="00F856E6">
        <w:rPr>
          <w:rFonts w:cs="Arial"/>
        </w:rPr>
        <w:t xml:space="preserve"> (c)</w:t>
      </w:r>
    </w:p>
    <w:p w14:paraId="52B70151" w14:textId="7CBB4E2A" w:rsidR="000E7345" w:rsidRDefault="000E7345" w:rsidP="000E7345">
      <w:pPr>
        <w:tabs>
          <w:tab w:val="left" w:pos="5670"/>
        </w:tabs>
        <w:ind w:right="-180"/>
        <w:rPr>
          <w:rFonts w:cs="Arial"/>
        </w:rPr>
      </w:pPr>
      <w:r>
        <w:rPr>
          <w:rFonts w:cs="Arial"/>
        </w:rPr>
        <w:tab/>
      </w:r>
      <w:hyperlink r:id="rId12" w:history="1">
        <w:r w:rsidRPr="0002698A">
          <w:rPr>
            <w:rStyle w:val="Hyperlink"/>
            <w:rFonts w:cs="Arial"/>
          </w:rPr>
          <w:t>Connie.Cochran@stocktonca.gov</w:t>
        </w:r>
      </w:hyperlink>
      <w:r>
        <w:rPr>
          <w:rFonts w:cs="Arial"/>
        </w:rPr>
        <w:t xml:space="preserve"> </w:t>
      </w:r>
    </w:p>
    <w:p w14:paraId="6D77FF79" w14:textId="77777777" w:rsidR="00F72730" w:rsidRDefault="00F72730" w:rsidP="00F72730">
      <w:pPr>
        <w:autoSpaceDE w:val="0"/>
        <w:autoSpaceDN w:val="0"/>
        <w:adjustRightInd w:val="0"/>
        <w:ind w:right="432"/>
        <w:jc w:val="center"/>
        <w:rPr>
          <w:rFonts w:cs="Arial"/>
          <w:b/>
          <w:bCs/>
          <w:sz w:val="28"/>
          <w:szCs w:val="28"/>
        </w:rPr>
      </w:pPr>
    </w:p>
    <w:p w14:paraId="411B892B" w14:textId="2D3DEF90" w:rsidR="00C81580" w:rsidRDefault="00771E4C" w:rsidP="00C81580">
      <w:pPr>
        <w:autoSpaceDE w:val="0"/>
        <w:autoSpaceDN w:val="0"/>
        <w:adjustRightInd w:val="0"/>
        <w:ind w:right="-360"/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Community Planning Summit</w:t>
      </w:r>
      <w:r w:rsidR="00BF1862">
        <w:rPr>
          <w:rFonts w:cs="Arial"/>
          <w:b/>
          <w:bCs/>
          <w:sz w:val="28"/>
          <w:szCs w:val="28"/>
        </w:rPr>
        <w:t xml:space="preserve"> </w:t>
      </w:r>
      <w:r w:rsidR="00ED6AD6">
        <w:rPr>
          <w:rFonts w:cs="Arial"/>
          <w:b/>
          <w:bCs/>
          <w:sz w:val="28"/>
          <w:szCs w:val="28"/>
        </w:rPr>
        <w:t xml:space="preserve">to </w:t>
      </w:r>
      <w:r w:rsidR="003C42A7">
        <w:rPr>
          <w:rFonts w:cs="Arial"/>
          <w:b/>
          <w:bCs/>
          <w:sz w:val="28"/>
          <w:szCs w:val="28"/>
        </w:rPr>
        <w:t>Assist with</w:t>
      </w:r>
      <w:r w:rsidR="00C81580">
        <w:rPr>
          <w:rFonts w:cs="Arial"/>
          <w:b/>
          <w:bCs/>
          <w:sz w:val="28"/>
          <w:szCs w:val="28"/>
        </w:rPr>
        <w:t xml:space="preserve"> </w:t>
      </w:r>
      <w:r w:rsidR="00ED6AD6">
        <w:rPr>
          <w:rFonts w:cs="Arial"/>
          <w:b/>
          <w:bCs/>
          <w:sz w:val="28"/>
          <w:szCs w:val="28"/>
        </w:rPr>
        <w:t>Develop</w:t>
      </w:r>
      <w:r w:rsidR="00C81580">
        <w:rPr>
          <w:rFonts w:cs="Arial"/>
          <w:b/>
          <w:bCs/>
          <w:sz w:val="28"/>
          <w:szCs w:val="28"/>
        </w:rPr>
        <w:t>ing a</w:t>
      </w:r>
    </w:p>
    <w:p w14:paraId="7954D0AD" w14:textId="3C1C3E61" w:rsidR="009A6994" w:rsidRPr="00BF1862" w:rsidRDefault="00ED6AD6" w:rsidP="00C81580">
      <w:pPr>
        <w:autoSpaceDE w:val="0"/>
        <w:autoSpaceDN w:val="0"/>
        <w:adjustRightInd w:val="0"/>
        <w:ind w:right="-360"/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Regional Plan on Homelessness</w:t>
      </w:r>
    </w:p>
    <w:p w14:paraId="081743D3" w14:textId="77777777" w:rsidR="00AA1BCD" w:rsidRPr="005A7CF5" w:rsidRDefault="00AA1BCD" w:rsidP="00CA3100">
      <w:pPr>
        <w:autoSpaceDE w:val="0"/>
        <w:autoSpaceDN w:val="0"/>
        <w:adjustRightInd w:val="0"/>
        <w:ind w:right="-360"/>
        <w:jc w:val="center"/>
        <w:rPr>
          <w:rFonts w:cs="Arial"/>
          <w:b/>
          <w:bCs/>
          <w:sz w:val="20"/>
        </w:rPr>
      </w:pPr>
    </w:p>
    <w:p w14:paraId="2C828272" w14:textId="7D3E07E8" w:rsidR="00063083" w:rsidRDefault="009D0407" w:rsidP="00063083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 w:rsidRPr="00E93F26">
        <w:rPr>
          <w:rFonts w:ascii="Arial" w:eastAsia="Verdana" w:hAnsi="Arial" w:cs="Arial"/>
          <w:color w:val="1C1E29"/>
        </w:rPr>
        <w:t xml:space="preserve">STOCKTON, Calif. </w:t>
      </w:r>
      <w:r w:rsidR="001C60ED">
        <w:rPr>
          <w:rFonts w:ascii="Arial" w:hAnsi="Arial" w:cs="Arial"/>
        </w:rPr>
        <w:t>–</w:t>
      </w:r>
      <w:r w:rsidR="004D3E65">
        <w:rPr>
          <w:rFonts w:ascii="Arial" w:hAnsi="Arial" w:cs="Arial"/>
        </w:rPr>
        <w:t xml:space="preserve"> </w:t>
      </w:r>
      <w:r w:rsidR="001C60ED">
        <w:rPr>
          <w:rFonts w:ascii="Arial" w:hAnsi="Arial" w:cs="Arial"/>
        </w:rPr>
        <w:t xml:space="preserve">A </w:t>
      </w:r>
      <w:r w:rsidR="00063083" w:rsidRPr="00E93F26">
        <w:rPr>
          <w:rFonts w:ascii="Arial" w:hAnsi="Arial" w:cs="Arial"/>
        </w:rPr>
        <w:t>Commun</w:t>
      </w:r>
      <w:bookmarkStart w:id="2" w:name="_GoBack"/>
      <w:bookmarkEnd w:id="2"/>
      <w:r w:rsidR="00063083" w:rsidRPr="00E93F26">
        <w:rPr>
          <w:rFonts w:ascii="Arial" w:hAnsi="Arial" w:cs="Arial"/>
        </w:rPr>
        <w:t xml:space="preserve">ity Planning Summit will be held Wednesday, December 4, 2019, from 10 a.m. to 4 p.m., in the Main Hall at the Stockton Memorial Civic Auditorium, 525 N. Center Street, Stockton. </w:t>
      </w:r>
      <w:r w:rsidR="001C60ED">
        <w:rPr>
          <w:rFonts w:ascii="Arial" w:hAnsi="Arial" w:cs="Arial"/>
        </w:rPr>
        <w:t xml:space="preserve">This is a full-day, interactive forum to kick-start the development of a Regional Plan on </w:t>
      </w:r>
      <w:proofErr w:type="spellStart"/>
      <w:r w:rsidR="001C60ED">
        <w:rPr>
          <w:rFonts w:ascii="Arial" w:hAnsi="Arial" w:cs="Arial"/>
        </w:rPr>
        <w:t>Homlessness</w:t>
      </w:r>
      <w:proofErr w:type="spellEnd"/>
      <w:r w:rsidR="001C60ED">
        <w:rPr>
          <w:rFonts w:ascii="Arial" w:hAnsi="Arial" w:cs="Arial"/>
        </w:rPr>
        <w:t>.</w:t>
      </w:r>
      <w:r w:rsidR="005C32CF">
        <w:rPr>
          <w:rFonts w:ascii="Arial" w:hAnsi="Arial" w:cs="Arial"/>
        </w:rPr>
        <w:t xml:space="preserve"> </w:t>
      </w:r>
      <w:r w:rsidR="00E77692">
        <w:rPr>
          <w:rFonts w:ascii="Arial" w:hAnsi="Arial" w:cs="Arial"/>
        </w:rPr>
        <w:t>All i</w:t>
      </w:r>
      <w:r w:rsidR="00E117F8">
        <w:rPr>
          <w:rFonts w:ascii="Arial" w:hAnsi="Arial" w:cs="Arial"/>
        </w:rPr>
        <w:t xml:space="preserve">nterested </w:t>
      </w:r>
      <w:r w:rsidR="00783B44">
        <w:rPr>
          <w:rFonts w:ascii="Arial" w:hAnsi="Arial" w:cs="Arial"/>
        </w:rPr>
        <w:t xml:space="preserve">community members </w:t>
      </w:r>
      <w:r w:rsidR="002B491F">
        <w:rPr>
          <w:rFonts w:ascii="Arial" w:hAnsi="Arial" w:cs="Arial"/>
        </w:rPr>
        <w:t>and thos</w:t>
      </w:r>
      <w:r w:rsidR="008C5BE4">
        <w:rPr>
          <w:rFonts w:ascii="Arial" w:hAnsi="Arial" w:cs="Arial"/>
        </w:rPr>
        <w:t xml:space="preserve">e who have </w:t>
      </w:r>
      <w:r w:rsidR="00531656">
        <w:rPr>
          <w:rFonts w:ascii="Arial" w:hAnsi="Arial" w:cs="Arial"/>
        </w:rPr>
        <w:t xml:space="preserve">experienced homelessness </w:t>
      </w:r>
      <w:r w:rsidR="00E117F8">
        <w:rPr>
          <w:rFonts w:ascii="Arial" w:hAnsi="Arial" w:cs="Arial"/>
        </w:rPr>
        <w:t>are welcome and encouraged to participate.</w:t>
      </w:r>
      <w:r w:rsidR="00060D2F">
        <w:rPr>
          <w:rFonts w:ascii="Arial" w:hAnsi="Arial" w:cs="Arial"/>
        </w:rPr>
        <w:t xml:space="preserve"> </w:t>
      </w:r>
    </w:p>
    <w:p w14:paraId="74563240" w14:textId="0C765C35" w:rsidR="00076A16" w:rsidRPr="00E93F26" w:rsidRDefault="00076A16" w:rsidP="00063083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he Summit will offer opportunities to learn and contribute through presentations, small-group breakout sessions, </w:t>
      </w:r>
      <w:r w:rsidR="007574BE">
        <w:rPr>
          <w:rFonts w:ascii="Arial" w:hAnsi="Arial" w:cs="Arial"/>
        </w:rPr>
        <w:t xml:space="preserve">question and answer sessions, and </w:t>
      </w:r>
      <w:r w:rsidR="00C36BB7">
        <w:rPr>
          <w:rFonts w:ascii="Arial" w:hAnsi="Arial" w:cs="Arial"/>
        </w:rPr>
        <w:t xml:space="preserve">other interactive </w:t>
      </w:r>
      <w:r w:rsidR="007574BE">
        <w:rPr>
          <w:rFonts w:ascii="Arial" w:hAnsi="Arial" w:cs="Arial"/>
        </w:rPr>
        <w:t xml:space="preserve">activities. </w:t>
      </w:r>
      <w:r w:rsidR="00FB701A">
        <w:rPr>
          <w:rFonts w:ascii="Arial" w:hAnsi="Arial" w:cs="Arial"/>
        </w:rPr>
        <w:t xml:space="preserve">The </w:t>
      </w:r>
      <w:r w:rsidR="00FA2591">
        <w:rPr>
          <w:rFonts w:ascii="Arial" w:hAnsi="Arial" w:cs="Arial"/>
        </w:rPr>
        <w:t xml:space="preserve">purpose of the </w:t>
      </w:r>
      <w:r w:rsidR="00FB701A">
        <w:rPr>
          <w:rFonts w:ascii="Arial" w:hAnsi="Arial" w:cs="Arial"/>
        </w:rPr>
        <w:t>Summit</w:t>
      </w:r>
      <w:r w:rsidR="00FA2591">
        <w:rPr>
          <w:rFonts w:ascii="Arial" w:hAnsi="Arial" w:cs="Arial"/>
        </w:rPr>
        <w:t xml:space="preserve"> is to identify community goals and priorities that will ultimately lead to an actionable strategic plan for the region. </w:t>
      </w:r>
    </w:p>
    <w:p w14:paraId="271DD913" w14:textId="792B2177" w:rsidR="00442D1A" w:rsidRPr="00E93F26" w:rsidRDefault="00986835" w:rsidP="00442D1A">
      <w:pPr>
        <w:pStyle w:val="NormalWeb"/>
        <w:spacing w:before="0" w:beforeAutospacing="0" w:after="0" w:afterAutospacing="0" w:line="480" w:lineRule="auto"/>
        <w:ind w:firstLine="720"/>
        <w:rPr>
          <w:rFonts w:ascii="Arial" w:hAnsi="Arial" w:cs="Arial"/>
        </w:rPr>
      </w:pPr>
      <w:r w:rsidRPr="00E93F26">
        <w:rPr>
          <w:rFonts w:ascii="Arial" w:hAnsi="Arial" w:cs="Arial"/>
        </w:rPr>
        <w:t xml:space="preserve">On September 17, 2019, the Stockton City Council </w:t>
      </w:r>
      <w:r w:rsidRPr="00E93F26">
        <w:rPr>
          <w:rFonts w:ascii="Arial" w:hAnsi="Arial" w:cs="Arial"/>
        </w:rPr>
        <w:t>a</w:t>
      </w:r>
      <w:r w:rsidR="001D3633" w:rsidRPr="00E93F26">
        <w:rPr>
          <w:rFonts w:ascii="Arial" w:hAnsi="Arial" w:cs="Arial"/>
        </w:rPr>
        <w:t>pproved a contract with</w:t>
      </w:r>
      <w:r w:rsidR="00520187">
        <w:rPr>
          <w:rFonts w:ascii="Arial" w:hAnsi="Arial" w:cs="Arial"/>
        </w:rPr>
        <w:t xml:space="preserve"> </w:t>
      </w:r>
      <w:r w:rsidRPr="00E93F26">
        <w:rPr>
          <w:rFonts w:ascii="Arial" w:hAnsi="Arial" w:cs="Arial"/>
        </w:rPr>
        <w:t xml:space="preserve">Homebase </w:t>
      </w:r>
      <w:r w:rsidR="00374184">
        <w:rPr>
          <w:rFonts w:ascii="Arial" w:hAnsi="Arial" w:cs="Arial"/>
        </w:rPr>
        <w:t xml:space="preserve">– a nationally recognized </w:t>
      </w:r>
      <w:r w:rsidR="000137F2">
        <w:rPr>
          <w:rFonts w:ascii="Arial" w:hAnsi="Arial" w:cs="Arial"/>
        </w:rPr>
        <w:t xml:space="preserve">expert on </w:t>
      </w:r>
      <w:r w:rsidR="00D1509A">
        <w:rPr>
          <w:rFonts w:ascii="Arial" w:hAnsi="Arial" w:cs="Arial"/>
        </w:rPr>
        <w:t xml:space="preserve">homelessness – </w:t>
      </w:r>
      <w:r w:rsidRPr="00E93F26">
        <w:rPr>
          <w:rFonts w:ascii="Arial" w:hAnsi="Arial" w:cs="Arial"/>
        </w:rPr>
        <w:t xml:space="preserve">to prepare a San Joaquin Continuum of Care Strategic Homelessness Plan, City of Stockton Strategic Homelessness Plan, and </w:t>
      </w:r>
      <w:r w:rsidR="005E611C">
        <w:rPr>
          <w:rFonts w:ascii="Arial" w:hAnsi="Arial" w:cs="Arial"/>
        </w:rPr>
        <w:t xml:space="preserve">a </w:t>
      </w:r>
      <w:r w:rsidRPr="00E93F26">
        <w:rPr>
          <w:rFonts w:ascii="Arial" w:hAnsi="Arial" w:cs="Arial"/>
        </w:rPr>
        <w:t xml:space="preserve">City of Stockton application for state Homeless Housing, Assistance and Prevention Program funds. </w:t>
      </w:r>
      <w:r w:rsidR="00E93F26" w:rsidRPr="00E93F26">
        <w:rPr>
          <w:rFonts w:ascii="Arial" w:hAnsi="Arial" w:cs="Arial"/>
        </w:rPr>
        <w:t xml:space="preserve">The anticipated completion date of the plan is </w:t>
      </w:r>
      <w:r w:rsidR="00D1509A">
        <w:rPr>
          <w:rFonts w:ascii="Arial" w:hAnsi="Arial" w:cs="Arial"/>
        </w:rPr>
        <w:t>February</w:t>
      </w:r>
      <w:r w:rsidR="00E93F26" w:rsidRPr="00E93F26">
        <w:rPr>
          <w:rFonts w:ascii="Arial" w:hAnsi="Arial" w:cs="Arial"/>
        </w:rPr>
        <w:t xml:space="preserve"> 2020.</w:t>
      </w:r>
      <w:r w:rsidR="00D1509A" w:rsidRPr="00D1509A">
        <w:rPr>
          <w:rFonts w:ascii="Arial" w:hAnsi="Arial" w:cs="Arial"/>
        </w:rPr>
        <w:t xml:space="preserve"> </w:t>
      </w:r>
      <w:r w:rsidR="00CF7062" w:rsidRPr="00CF7062">
        <w:rPr>
          <w:rFonts w:ascii="Arial" w:hAnsi="Arial" w:cs="Arial"/>
        </w:rPr>
        <w:t xml:space="preserve">Actions identified in the </w:t>
      </w:r>
      <w:r w:rsidR="00CF7062" w:rsidRPr="00CF7062">
        <w:rPr>
          <w:rFonts w:ascii="Arial" w:hAnsi="Arial" w:cs="Arial"/>
        </w:rPr>
        <w:t xml:space="preserve">strategic plan will leverage other available </w:t>
      </w:r>
    </w:p>
    <w:p w14:paraId="3F1D6679" w14:textId="77777777" w:rsidR="00442D1A" w:rsidRDefault="00442D1A" w:rsidP="00442D1A">
      <w:pPr>
        <w:autoSpaceDE w:val="0"/>
        <w:autoSpaceDN w:val="0"/>
        <w:adjustRightInd w:val="0"/>
        <w:spacing w:line="480" w:lineRule="auto"/>
        <w:ind w:right="-360"/>
        <w:jc w:val="center"/>
        <w:rPr>
          <w:rFonts w:cs="Arial"/>
          <w:szCs w:val="24"/>
        </w:rPr>
      </w:pPr>
      <w:r>
        <w:rPr>
          <w:rFonts w:cs="Arial"/>
          <w:szCs w:val="24"/>
        </w:rPr>
        <w:t>-more-more-more-</w:t>
      </w:r>
    </w:p>
    <w:p w14:paraId="60952F6B" w14:textId="77777777" w:rsidR="00666839" w:rsidRDefault="006C4198" w:rsidP="002B05B4">
      <w:pPr>
        <w:pStyle w:val="NormalWeb"/>
        <w:spacing w:before="0" w:beforeAutospacing="0" w:after="0" w:afterAutospacing="0" w:line="480" w:lineRule="auto"/>
        <w:rPr>
          <w:rFonts w:ascii="Arial" w:hAnsi="Arial" w:cs="Arial"/>
        </w:rPr>
      </w:pPr>
      <w:r w:rsidRPr="00CF7062">
        <w:rPr>
          <w:rFonts w:ascii="Arial" w:hAnsi="Arial" w:cs="Arial"/>
        </w:rPr>
        <w:lastRenderedPageBreak/>
        <w:t>resources by avoiding the duplication of existing services and programs and focusing on</w:t>
      </w:r>
      <w:r w:rsidRPr="00CF7062">
        <w:rPr>
          <w:rFonts w:ascii="Arial" w:hAnsi="Arial" w:cs="Arial"/>
        </w:rPr>
        <w:t xml:space="preserve"> </w:t>
      </w:r>
      <w:r w:rsidR="00CF7062" w:rsidRPr="00CF7062">
        <w:rPr>
          <w:rFonts w:ascii="Arial" w:hAnsi="Arial" w:cs="Arial"/>
        </w:rPr>
        <w:t xml:space="preserve">missing or insufficient services and programs. </w:t>
      </w:r>
      <w:r w:rsidR="006C4015">
        <w:rPr>
          <w:rFonts w:ascii="Arial" w:hAnsi="Arial" w:cs="Arial"/>
        </w:rPr>
        <w:t>The</w:t>
      </w:r>
      <w:r w:rsidR="00CF7062" w:rsidRPr="00CF7062">
        <w:rPr>
          <w:rFonts w:ascii="Arial" w:hAnsi="Arial" w:cs="Arial"/>
        </w:rPr>
        <w:t xml:space="preserve"> consultant will also prepare an application for Homeless Housing, Assistance, and Prevention Program</w:t>
      </w:r>
      <w:r w:rsidR="00144A85">
        <w:rPr>
          <w:rFonts w:ascii="Arial" w:hAnsi="Arial" w:cs="Arial"/>
        </w:rPr>
        <w:t xml:space="preserve">. Funding for </w:t>
      </w:r>
      <w:r w:rsidR="00F21FD8">
        <w:rPr>
          <w:rFonts w:ascii="Arial" w:hAnsi="Arial" w:cs="Arial"/>
        </w:rPr>
        <w:t xml:space="preserve">the consulting services </w:t>
      </w:r>
      <w:r w:rsidR="00AB6720">
        <w:rPr>
          <w:rFonts w:ascii="Arial" w:hAnsi="Arial" w:cs="Arial"/>
        </w:rPr>
        <w:t xml:space="preserve">is </w:t>
      </w:r>
      <w:r w:rsidR="00DD26D3" w:rsidRPr="00E93F26">
        <w:rPr>
          <w:rFonts w:ascii="Arial" w:hAnsi="Arial" w:cs="Arial"/>
        </w:rPr>
        <w:t>from the State Homeless Housing, Assistance and Prevention Program Funds</w:t>
      </w:r>
      <w:r w:rsidR="001E3554">
        <w:rPr>
          <w:rFonts w:ascii="Arial" w:hAnsi="Arial" w:cs="Arial"/>
        </w:rPr>
        <w:t>.</w:t>
      </w:r>
      <w:r w:rsidR="00C25613">
        <w:rPr>
          <w:rFonts w:ascii="Arial" w:hAnsi="Arial" w:cs="Arial"/>
        </w:rPr>
        <w:t xml:space="preserve"> </w:t>
      </w:r>
    </w:p>
    <w:p w14:paraId="7942A180" w14:textId="316ACD17" w:rsidR="006474AD" w:rsidRPr="00322E95" w:rsidRDefault="00C25613" w:rsidP="00666839">
      <w:pPr>
        <w:pStyle w:val="NormalWeb"/>
        <w:spacing w:before="0" w:beforeAutospacing="0" w:after="0" w:afterAutospacing="0" w:line="48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is Community Planning Summit will contribute to the development of these plans and </w:t>
      </w:r>
      <w:r w:rsidR="0022690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application.</w:t>
      </w:r>
      <w:r w:rsidR="008229B0">
        <w:rPr>
          <w:rFonts w:ascii="Arial" w:hAnsi="Arial" w:cs="Arial"/>
        </w:rPr>
        <w:t xml:space="preserve"> </w:t>
      </w:r>
      <w:r w:rsidR="00322E95" w:rsidRPr="00322E95">
        <w:rPr>
          <w:rFonts w:ascii="Arial" w:hAnsi="Arial" w:cs="Arial"/>
        </w:rPr>
        <w:t xml:space="preserve">Please RSVP for the Summit using this link </w:t>
      </w:r>
      <w:hyperlink r:id="rId13" w:history="1">
        <w:r w:rsidR="00322E95" w:rsidRPr="00322E95">
          <w:rPr>
            <w:rStyle w:val="Hyperlink"/>
            <w:rFonts w:ascii="Arial" w:hAnsi="Arial" w:cs="Arial"/>
            <w:shd w:val="clear" w:color="auto" w:fill="FFFFFF"/>
          </w:rPr>
          <w:t>https://forms.gle/9JHHaF1QBLLoupLU7</w:t>
        </w:r>
      </w:hyperlink>
      <w:r w:rsidR="00322E95" w:rsidRPr="00322E95">
        <w:rPr>
          <w:rFonts w:ascii="Arial" w:hAnsi="Arial" w:cs="Arial"/>
        </w:rPr>
        <w:t xml:space="preserve"> </w:t>
      </w:r>
      <w:r w:rsidR="00DF74D7" w:rsidRPr="00322E95">
        <w:rPr>
          <w:rFonts w:ascii="Arial" w:hAnsi="Arial" w:cs="Arial"/>
        </w:rPr>
        <w:t xml:space="preserve">or </w:t>
      </w:r>
      <w:r w:rsidR="000E272E" w:rsidRPr="00322E95">
        <w:rPr>
          <w:rFonts w:ascii="Arial" w:hAnsi="Arial" w:cs="Arial"/>
        </w:rPr>
        <w:t>contact</w:t>
      </w:r>
      <w:r w:rsidR="004D273B" w:rsidRPr="00322E95">
        <w:rPr>
          <w:rFonts w:ascii="Arial" w:hAnsi="Arial" w:cs="Arial"/>
        </w:rPr>
        <w:t xml:space="preserve"> </w:t>
      </w:r>
      <w:r w:rsidR="004337DE" w:rsidRPr="00322E95">
        <w:rPr>
          <w:rFonts w:ascii="Arial" w:hAnsi="Arial" w:cs="Arial"/>
        </w:rPr>
        <w:t>the</w:t>
      </w:r>
      <w:r w:rsidR="005D02CC" w:rsidRPr="00322E95">
        <w:rPr>
          <w:rFonts w:ascii="Arial" w:hAnsi="Arial" w:cs="Arial"/>
        </w:rPr>
        <w:t xml:space="preserve"> City of Stockton Economic Development Department</w:t>
      </w:r>
      <w:r w:rsidR="004337DE" w:rsidRPr="00322E95">
        <w:rPr>
          <w:rFonts w:ascii="Arial" w:hAnsi="Arial" w:cs="Arial"/>
        </w:rPr>
        <w:t xml:space="preserve"> at 209-</w:t>
      </w:r>
      <w:r w:rsidR="0077553D" w:rsidRPr="00322E95">
        <w:rPr>
          <w:rFonts w:ascii="Arial" w:hAnsi="Arial" w:cs="Arial"/>
        </w:rPr>
        <w:t>937-8539</w:t>
      </w:r>
      <w:r w:rsidR="00293305" w:rsidRPr="00322E95">
        <w:rPr>
          <w:rFonts w:ascii="Arial" w:hAnsi="Arial" w:cs="Arial"/>
        </w:rPr>
        <w:t>.</w:t>
      </w:r>
    </w:p>
    <w:p w14:paraId="64AEF852" w14:textId="493AB1E4" w:rsidR="00982416" w:rsidRPr="00CB14F6" w:rsidRDefault="00982416" w:rsidP="00982416">
      <w:pPr>
        <w:autoSpaceDE w:val="0"/>
        <w:autoSpaceDN w:val="0"/>
        <w:adjustRightInd w:val="0"/>
        <w:spacing w:line="480" w:lineRule="auto"/>
        <w:jc w:val="center"/>
        <w:rPr>
          <w:rFonts w:cs="Arial"/>
          <w:szCs w:val="24"/>
        </w:rPr>
      </w:pPr>
      <w:r>
        <w:rPr>
          <w:rFonts w:cs="Arial"/>
          <w:szCs w:val="24"/>
        </w:rPr>
        <w:t>###</w:t>
      </w:r>
    </w:p>
    <w:p w14:paraId="25954DA8" w14:textId="77777777" w:rsidR="00A04044" w:rsidRPr="00344B2F" w:rsidRDefault="00A04044" w:rsidP="00A04044">
      <w:pPr>
        <w:autoSpaceDE w:val="0"/>
        <w:autoSpaceDN w:val="0"/>
        <w:adjustRightInd w:val="0"/>
        <w:spacing w:line="360" w:lineRule="auto"/>
        <w:ind w:right="162"/>
        <w:jc w:val="center"/>
        <w:rPr>
          <w:sz w:val="20"/>
        </w:rPr>
      </w:pPr>
      <w:r w:rsidRPr="00344B2F">
        <w:rPr>
          <w:sz w:val="20"/>
        </w:rPr>
        <w:t xml:space="preserve">All News Releases can be found on the City of Stockton website at </w:t>
      </w:r>
      <w:hyperlink r:id="rId14" w:history="1">
        <w:r w:rsidRPr="00344B2F">
          <w:rPr>
            <w:rStyle w:val="Hyperlink"/>
            <w:sz w:val="20"/>
          </w:rPr>
          <w:t>www.stocktonca.gov/news</w:t>
        </w:r>
      </w:hyperlink>
      <w:r>
        <w:rPr>
          <w:sz w:val="20"/>
        </w:rPr>
        <w:t>.</w:t>
      </w:r>
    </w:p>
    <w:p w14:paraId="6BD0F7A0" w14:textId="77777777" w:rsidR="00A04044" w:rsidRPr="00344B2F" w:rsidRDefault="00A04044" w:rsidP="00A04044">
      <w:pPr>
        <w:autoSpaceDE w:val="0"/>
        <w:autoSpaceDN w:val="0"/>
        <w:adjustRightInd w:val="0"/>
        <w:spacing w:line="360" w:lineRule="auto"/>
        <w:ind w:right="162"/>
        <w:jc w:val="center"/>
        <w:rPr>
          <w:sz w:val="20"/>
        </w:rPr>
      </w:pPr>
      <w:r w:rsidRPr="00344B2F">
        <w:rPr>
          <w:sz w:val="20"/>
        </w:rPr>
        <w:t xml:space="preserve">Please follow us at: </w:t>
      </w:r>
      <w:hyperlink r:id="rId15" w:history="1">
        <w:r w:rsidRPr="00344B2F">
          <w:rPr>
            <w:rStyle w:val="Hyperlink"/>
            <w:sz w:val="20"/>
          </w:rPr>
          <w:t>www.facebook.com/CityofStockton</w:t>
        </w:r>
      </w:hyperlink>
      <w:r w:rsidRPr="00344B2F">
        <w:rPr>
          <w:sz w:val="20"/>
        </w:rPr>
        <w:t xml:space="preserve">   </w:t>
      </w:r>
      <w:hyperlink r:id="rId16" w:history="1">
        <w:r w:rsidRPr="00344B2F">
          <w:rPr>
            <w:rStyle w:val="Hyperlink"/>
            <w:sz w:val="20"/>
          </w:rPr>
          <w:t>www.twitter.com/StocktonUpdates</w:t>
        </w:r>
      </w:hyperlink>
    </w:p>
    <w:p w14:paraId="4AB8ADE9" w14:textId="77777777" w:rsidR="00A04044" w:rsidRPr="00344B2F" w:rsidRDefault="00A04044" w:rsidP="00A04044">
      <w:pPr>
        <w:autoSpaceDE w:val="0"/>
        <w:autoSpaceDN w:val="0"/>
        <w:adjustRightInd w:val="0"/>
        <w:spacing w:line="360" w:lineRule="auto"/>
        <w:ind w:right="162"/>
        <w:jc w:val="center"/>
        <w:rPr>
          <w:sz w:val="20"/>
        </w:rPr>
      </w:pPr>
      <w:hyperlink r:id="rId17" w:history="1">
        <w:r w:rsidRPr="00344B2F">
          <w:rPr>
            <w:rStyle w:val="Hyperlink"/>
            <w:sz w:val="20"/>
          </w:rPr>
          <w:t>www.YouTube.com/StocktonUpdates</w:t>
        </w:r>
      </w:hyperlink>
    </w:p>
    <w:p w14:paraId="1624CC9B" w14:textId="226299E0" w:rsidR="00E4199F" w:rsidRPr="00CB14F6" w:rsidRDefault="00E4199F" w:rsidP="00616981">
      <w:pPr>
        <w:autoSpaceDE w:val="0"/>
        <w:autoSpaceDN w:val="0"/>
        <w:adjustRightInd w:val="0"/>
        <w:spacing w:line="480" w:lineRule="auto"/>
        <w:jc w:val="center"/>
        <w:rPr>
          <w:rFonts w:cs="Arial"/>
          <w:szCs w:val="24"/>
        </w:rPr>
      </w:pPr>
      <w:r>
        <w:rPr>
          <w:rFonts w:cs="Arial"/>
          <w:szCs w:val="24"/>
        </w:rPr>
        <w:t>#</w:t>
      </w:r>
    </w:p>
    <w:sectPr w:rsidR="00E4199F" w:rsidRPr="00CB14F6" w:rsidSect="005A7CF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08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C8BBC" w14:textId="77777777" w:rsidR="006F70CB" w:rsidRDefault="006F70CB" w:rsidP="009278E6">
      <w:r>
        <w:separator/>
      </w:r>
    </w:p>
  </w:endnote>
  <w:endnote w:type="continuationSeparator" w:id="0">
    <w:p w14:paraId="4B32608F" w14:textId="77777777" w:rsidR="006F70CB" w:rsidRDefault="006F70CB" w:rsidP="00927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EAA18" w14:textId="77777777" w:rsidR="00EB1CD8" w:rsidRDefault="00EB1C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50ACA" w14:textId="77777777" w:rsidR="00EB1CD8" w:rsidRDefault="00EB1C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03952" w14:textId="77777777" w:rsidR="00EB1CD8" w:rsidRDefault="00EB1C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1C237" w14:textId="77777777" w:rsidR="006F70CB" w:rsidRDefault="006F70CB" w:rsidP="009278E6">
      <w:r>
        <w:separator/>
      </w:r>
    </w:p>
  </w:footnote>
  <w:footnote w:type="continuationSeparator" w:id="0">
    <w:p w14:paraId="6D08E469" w14:textId="77777777" w:rsidR="006F70CB" w:rsidRDefault="006F70CB" w:rsidP="00927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82EBB" w14:textId="77777777" w:rsidR="00EB1CD8" w:rsidRDefault="00EB1C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660D3" w14:textId="5AE65AF7" w:rsidR="00777E78" w:rsidRPr="00EF1F13" w:rsidRDefault="00777E78">
    <w:pPr>
      <w:pStyle w:val="Header"/>
      <w:rPr>
        <w:b/>
        <w:bCs/>
      </w:rPr>
    </w:pPr>
    <w:r w:rsidRPr="00EF1F13">
      <w:rPr>
        <w:b/>
        <w:bCs/>
      </w:rPr>
      <w:t>City of Stockton</w:t>
    </w:r>
  </w:p>
  <w:p w14:paraId="462CC565" w14:textId="68B77D50" w:rsidR="00777E78" w:rsidRPr="00EF1F13" w:rsidRDefault="00777E78">
    <w:pPr>
      <w:pStyle w:val="Header"/>
      <w:rPr>
        <w:b/>
        <w:bCs/>
      </w:rPr>
    </w:pPr>
    <w:r w:rsidRPr="00EF1F13">
      <w:rPr>
        <w:b/>
        <w:bCs/>
      </w:rPr>
      <w:t xml:space="preserve">News Release – </w:t>
    </w:r>
    <w:r w:rsidR="00C81580">
      <w:rPr>
        <w:b/>
        <w:bCs/>
      </w:rPr>
      <w:t>Community Summit</w:t>
    </w:r>
  </w:p>
  <w:p w14:paraId="0ACC388C" w14:textId="42DD18C4" w:rsidR="00EF1F13" w:rsidRPr="00EF1F13" w:rsidRDefault="001E3554">
    <w:pPr>
      <w:pStyle w:val="Header"/>
      <w:rPr>
        <w:b/>
        <w:bCs/>
      </w:rPr>
    </w:pPr>
    <w:r>
      <w:rPr>
        <w:b/>
        <w:bCs/>
      </w:rPr>
      <w:t>T</w:t>
    </w:r>
    <w:r w:rsidR="00442D1A">
      <w:rPr>
        <w:b/>
        <w:bCs/>
      </w:rPr>
      <w:t>hurs</w:t>
    </w:r>
    <w:r w:rsidR="00340BF0" w:rsidRPr="00EF1F13">
      <w:rPr>
        <w:b/>
        <w:bCs/>
      </w:rPr>
      <w:t xml:space="preserve">day, November </w:t>
    </w:r>
    <w:r w:rsidR="00442D1A">
      <w:rPr>
        <w:b/>
        <w:bCs/>
      </w:rPr>
      <w:t>21</w:t>
    </w:r>
    <w:r w:rsidR="00340BF0" w:rsidRPr="00EF1F13">
      <w:rPr>
        <w:b/>
        <w:bCs/>
      </w:rPr>
      <w:t xml:space="preserve">, </w:t>
    </w:r>
    <w:r w:rsidR="00EF1F13" w:rsidRPr="00EF1F13">
      <w:rPr>
        <w:b/>
        <w:bCs/>
      </w:rPr>
      <w:t>2019</w:t>
    </w:r>
  </w:p>
  <w:p w14:paraId="0A24C294" w14:textId="58204AA0" w:rsidR="009549B9" w:rsidRPr="00EF1F13" w:rsidRDefault="00EF1F13">
    <w:pPr>
      <w:pStyle w:val="Header"/>
      <w:rPr>
        <w:b/>
        <w:bCs/>
      </w:rPr>
    </w:pPr>
    <w:r w:rsidRPr="00EF1F13">
      <w:rPr>
        <w:b/>
        <w:bCs/>
      </w:rPr>
      <w:t xml:space="preserve">Page </w:t>
    </w:r>
    <w:sdt>
      <w:sdtPr>
        <w:rPr>
          <w:b/>
          <w:bCs/>
        </w:rPr>
        <w:id w:val="-145646971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9549B9" w:rsidRPr="00EF1F13">
          <w:rPr>
            <w:b/>
            <w:bCs/>
          </w:rPr>
          <w:fldChar w:fldCharType="begin"/>
        </w:r>
        <w:r w:rsidR="009549B9" w:rsidRPr="00EF1F13">
          <w:rPr>
            <w:b/>
            <w:bCs/>
          </w:rPr>
          <w:instrText xml:space="preserve"> PAGE   \* MERGEFORMAT </w:instrText>
        </w:r>
        <w:r w:rsidR="009549B9" w:rsidRPr="00EF1F13">
          <w:rPr>
            <w:b/>
            <w:bCs/>
          </w:rPr>
          <w:fldChar w:fldCharType="separate"/>
        </w:r>
        <w:r w:rsidR="009549B9" w:rsidRPr="00EF1F13">
          <w:rPr>
            <w:b/>
            <w:bCs/>
            <w:noProof/>
          </w:rPr>
          <w:t>2</w:t>
        </w:r>
        <w:r w:rsidR="009549B9" w:rsidRPr="00EF1F13">
          <w:rPr>
            <w:b/>
            <w:bCs/>
            <w:noProof/>
          </w:rPr>
          <w:fldChar w:fldCharType="end"/>
        </w:r>
        <w:r w:rsidRPr="00EF1F13">
          <w:rPr>
            <w:b/>
            <w:bCs/>
            <w:noProof/>
          </w:rPr>
          <w:t xml:space="preserve"> of </w:t>
        </w:r>
        <w:r w:rsidR="00E818D0">
          <w:rPr>
            <w:b/>
            <w:bCs/>
            <w:noProof/>
          </w:rPr>
          <w:t>2</w:t>
        </w:r>
      </w:sdtContent>
    </w:sdt>
  </w:p>
  <w:p w14:paraId="39E49E53" w14:textId="77777777" w:rsidR="005357F6" w:rsidRDefault="005357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2438683"/>
      <w:docPartObj>
        <w:docPartGallery w:val="Watermarks"/>
        <w:docPartUnique/>
      </w:docPartObj>
    </w:sdtPr>
    <w:sdtContent>
      <w:p w14:paraId="01172167" w14:textId="678AB150" w:rsidR="00EB1CD8" w:rsidRDefault="00EB1CD8">
        <w:pPr>
          <w:pStyle w:val="Header"/>
        </w:pPr>
        <w:r>
          <w:rPr>
            <w:noProof/>
          </w:rPr>
          <w:pict w14:anchorId="2EA56AC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2BAD"/>
    <w:multiLevelType w:val="hybridMultilevel"/>
    <w:tmpl w:val="AE848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E22ED"/>
    <w:multiLevelType w:val="hybridMultilevel"/>
    <w:tmpl w:val="07908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D1"/>
    <w:multiLevelType w:val="hybridMultilevel"/>
    <w:tmpl w:val="98186E72"/>
    <w:lvl w:ilvl="0" w:tplc="EAA8B38E">
      <w:start w:val="209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D611AF"/>
    <w:multiLevelType w:val="hybridMultilevel"/>
    <w:tmpl w:val="4F3E8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5141B"/>
    <w:multiLevelType w:val="hybridMultilevel"/>
    <w:tmpl w:val="306E7B54"/>
    <w:lvl w:ilvl="0" w:tplc="DD908F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144018"/>
    <w:multiLevelType w:val="hybridMultilevel"/>
    <w:tmpl w:val="26B2D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47091"/>
    <w:multiLevelType w:val="hybridMultilevel"/>
    <w:tmpl w:val="71506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803C03"/>
    <w:multiLevelType w:val="hybridMultilevel"/>
    <w:tmpl w:val="04BC21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217252"/>
    <w:multiLevelType w:val="hybridMultilevel"/>
    <w:tmpl w:val="162E31D8"/>
    <w:lvl w:ilvl="0" w:tplc="8B060904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E5272E"/>
    <w:multiLevelType w:val="hybridMultilevel"/>
    <w:tmpl w:val="7A84AC9C"/>
    <w:lvl w:ilvl="0" w:tplc="B182519E">
      <w:start w:val="5758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9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bQ0MrG0NDUwMjJW0lEKTi0uzszPAykwNKwFAPY8q3stAAAA"/>
  </w:docVars>
  <w:rsids>
    <w:rsidRoot w:val="00F5198F"/>
    <w:rsid w:val="000008C0"/>
    <w:rsid w:val="00003E47"/>
    <w:rsid w:val="00011064"/>
    <w:rsid w:val="000111E7"/>
    <w:rsid w:val="0001364B"/>
    <w:rsid w:val="000137F2"/>
    <w:rsid w:val="000317C2"/>
    <w:rsid w:val="00036782"/>
    <w:rsid w:val="00042CB3"/>
    <w:rsid w:val="000519AF"/>
    <w:rsid w:val="00051F6F"/>
    <w:rsid w:val="00056E7E"/>
    <w:rsid w:val="00060D2F"/>
    <w:rsid w:val="00063083"/>
    <w:rsid w:val="00064AAA"/>
    <w:rsid w:val="00065CCC"/>
    <w:rsid w:val="000667C9"/>
    <w:rsid w:val="0007138D"/>
    <w:rsid w:val="00075090"/>
    <w:rsid w:val="00076A16"/>
    <w:rsid w:val="00083318"/>
    <w:rsid w:val="000912D6"/>
    <w:rsid w:val="00095260"/>
    <w:rsid w:val="00095F05"/>
    <w:rsid w:val="000A34A3"/>
    <w:rsid w:val="000A72DC"/>
    <w:rsid w:val="000B165F"/>
    <w:rsid w:val="000B2A0B"/>
    <w:rsid w:val="000B3187"/>
    <w:rsid w:val="000B41EC"/>
    <w:rsid w:val="000B59C5"/>
    <w:rsid w:val="000B74F6"/>
    <w:rsid w:val="000C4AF8"/>
    <w:rsid w:val="000D2E8D"/>
    <w:rsid w:val="000E256A"/>
    <w:rsid w:val="000E272E"/>
    <w:rsid w:val="000E7345"/>
    <w:rsid w:val="000F148D"/>
    <w:rsid w:val="000F3F84"/>
    <w:rsid w:val="000F4FC8"/>
    <w:rsid w:val="00115AE4"/>
    <w:rsid w:val="001175E7"/>
    <w:rsid w:val="001227FF"/>
    <w:rsid w:val="001238D4"/>
    <w:rsid w:val="00133F94"/>
    <w:rsid w:val="001411C5"/>
    <w:rsid w:val="00141628"/>
    <w:rsid w:val="00142966"/>
    <w:rsid w:val="00144A85"/>
    <w:rsid w:val="00145CA7"/>
    <w:rsid w:val="0014783F"/>
    <w:rsid w:val="00152B20"/>
    <w:rsid w:val="00153535"/>
    <w:rsid w:val="001568E1"/>
    <w:rsid w:val="00171430"/>
    <w:rsid w:val="001722A7"/>
    <w:rsid w:val="00176BC3"/>
    <w:rsid w:val="001772FE"/>
    <w:rsid w:val="00187BC0"/>
    <w:rsid w:val="00192D39"/>
    <w:rsid w:val="001A082B"/>
    <w:rsid w:val="001A2DFC"/>
    <w:rsid w:val="001A4516"/>
    <w:rsid w:val="001B2A52"/>
    <w:rsid w:val="001B75AB"/>
    <w:rsid w:val="001C1526"/>
    <w:rsid w:val="001C60ED"/>
    <w:rsid w:val="001D1455"/>
    <w:rsid w:val="001D3633"/>
    <w:rsid w:val="001D6D12"/>
    <w:rsid w:val="001D7E0F"/>
    <w:rsid w:val="001E3554"/>
    <w:rsid w:val="001F3644"/>
    <w:rsid w:val="001F4FAE"/>
    <w:rsid w:val="001F7819"/>
    <w:rsid w:val="00210C27"/>
    <w:rsid w:val="00217BE7"/>
    <w:rsid w:val="002200A1"/>
    <w:rsid w:val="00221328"/>
    <w:rsid w:val="00221BE7"/>
    <w:rsid w:val="0022690E"/>
    <w:rsid w:val="00227B6A"/>
    <w:rsid w:val="00233E5F"/>
    <w:rsid w:val="00242AE2"/>
    <w:rsid w:val="00243CE3"/>
    <w:rsid w:val="00250AB2"/>
    <w:rsid w:val="00251223"/>
    <w:rsid w:val="00254FBF"/>
    <w:rsid w:val="00260A28"/>
    <w:rsid w:val="0026243B"/>
    <w:rsid w:val="00270BB5"/>
    <w:rsid w:val="002761B7"/>
    <w:rsid w:val="002812A1"/>
    <w:rsid w:val="002843E2"/>
    <w:rsid w:val="00290C49"/>
    <w:rsid w:val="00293305"/>
    <w:rsid w:val="002952A1"/>
    <w:rsid w:val="002A3E0B"/>
    <w:rsid w:val="002B02DB"/>
    <w:rsid w:val="002B05B4"/>
    <w:rsid w:val="002B0CC9"/>
    <w:rsid w:val="002B29DD"/>
    <w:rsid w:val="002B379A"/>
    <w:rsid w:val="002B491F"/>
    <w:rsid w:val="002B5D44"/>
    <w:rsid w:val="002C2D13"/>
    <w:rsid w:val="002C6614"/>
    <w:rsid w:val="002D118C"/>
    <w:rsid w:val="002D4641"/>
    <w:rsid w:val="002E5B25"/>
    <w:rsid w:val="002F2C95"/>
    <w:rsid w:val="002F538B"/>
    <w:rsid w:val="00301079"/>
    <w:rsid w:val="003035D4"/>
    <w:rsid w:val="00311456"/>
    <w:rsid w:val="0031543A"/>
    <w:rsid w:val="0031622E"/>
    <w:rsid w:val="00322E95"/>
    <w:rsid w:val="00326479"/>
    <w:rsid w:val="00326A37"/>
    <w:rsid w:val="003334D3"/>
    <w:rsid w:val="00336EB4"/>
    <w:rsid w:val="00340BF0"/>
    <w:rsid w:val="00363717"/>
    <w:rsid w:val="003710AA"/>
    <w:rsid w:val="00373CC3"/>
    <w:rsid w:val="00374055"/>
    <w:rsid w:val="00374184"/>
    <w:rsid w:val="00381740"/>
    <w:rsid w:val="00383A10"/>
    <w:rsid w:val="003A1B3B"/>
    <w:rsid w:val="003B1C90"/>
    <w:rsid w:val="003B6B4A"/>
    <w:rsid w:val="003C0740"/>
    <w:rsid w:val="003C245F"/>
    <w:rsid w:val="003C42A7"/>
    <w:rsid w:val="003D1366"/>
    <w:rsid w:val="003E797C"/>
    <w:rsid w:val="003E7D7D"/>
    <w:rsid w:val="003F15D1"/>
    <w:rsid w:val="003F4560"/>
    <w:rsid w:val="00400E96"/>
    <w:rsid w:val="00400FCD"/>
    <w:rsid w:val="00403A77"/>
    <w:rsid w:val="00403C67"/>
    <w:rsid w:val="0040640B"/>
    <w:rsid w:val="0040781B"/>
    <w:rsid w:val="00424C00"/>
    <w:rsid w:val="004337DE"/>
    <w:rsid w:val="00435598"/>
    <w:rsid w:val="00442D1A"/>
    <w:rsid w:val="00443F12"/>
    <w:rsid w:val="004459AA"/>
    <w:rsid w:val="0044795B"/>
    <w:rsid w:val="004607DD"/>
    <w:rsid w:val="00462642"/>
    <w:rsid w:val="0046525C"/>
    <w:rsid w:val="00466948"/>
    <w:rsid w:val="00467B24"/>
    <w:rsid w:val="004722B4"/>
    <w:rsid w:val="0048530D"/>
    <w:rsid w:val="00486D76"/>
    <w:rsid w:val="004873A2"/>
    <w:rsid w:val="00494453"/>
    <w:rsid w:val="00497AC0"/>
    <w:rsid w:val="004A3346"/>
    <w:rsid w:val="004A365B"/>
    <w:rsid w:val="004A5188"/>
    <w:rsid w:val="004B2E59"/>
    <w:rsid w:val="004B41B6"/>
    <w:rsid w:val="004B7913"/>
    <w:rsid w:val="004B7B34"/>
    <w:rsid w:val="004C27D1"/>
    <w:rsid w:val="004C506B"/>
    <w:rsid w:val="004C6541"/>
    <w:rsid w:val="004D273B"/>
    <w:rsid w:val="004D3E65"/>
    <w:rsid w:val="004E1285"/>
    <w:rsid w:val="004E1BDE"/>
    <w:rsid w:val="004E2A46"/>
    <w:rsid w:val="004E3744"/>
    <w:rsid w:val="004E45AB"/>
    <w:rsid w:val="004E6B19"/>
    <w:rsid w:val="004F0E48"/>
    <w:rsid w:val="004F1601"/>
    <w:rsid w:val="004F1B2C"/>
    <w:rsid w:val="004F7194"/>
    <w:rsid w:val="00503358"/>
    <w:rsid w:val="005079D8"/>
    <w:rsid w:val="00513A91"/>
    <w:rsid w:val="0051486B"/>
    <w:rsid w:val="00515371"/>
    <w:rsid w:val="00517188"/>
    <w:rsid w:val="00520187"/>
    <w:rsid w:val="00531656"/>
    <w:rsid w:val="00534CEF"/>
    <w:rsid w:val="0053573C"/>
    <w:rsid w:val="005357F6"/>
    <w:rsid w:val="00540673"/>
    <w:rsid w:val="00541B0F"/>
    <w:rsid w:val="00542954"/>
    <w:rsid w:val="005458C3"/>
    <w:rsid w:val="0054602B"/>
    <w:rsid w:val="0055122C"/>
    <w:rsid w:val="005545FC"/>
    <w:rsid w:val="00570462"/>
    <w:rsid w:val="005764B6"/>
    <w:rsid w:val="00584C11"/>
    <w:rsid w:val="005917FF"/>
    <w:rsid w:val="00594B60"/>
    <w:rsid w:val="005A230E"/>
    <w:rsid w:val="005A259A"/>
    <w:rsid w:val="005A4382"/>
    <w:rsid w:val="005A7CF5"/>
    <w:rsid w:val="005B1A59"/>
    <w:rsid w:val="005C32CF"/>
    <w:rsid w:val="005C5FC0"/>
    <w:rsid w:val="005D02CC"/>
    <w:rsid w:val="005D307C"/>
    <w:rsid w:val="005E3081"/>
    <w:rsid w:val="005E611C"/>
    <w:rsid w:val="005E7D18"/>
    <w:rsid w:val="005F108F"/>
    <w:rsid w:val="005F2F79"/>
    <w:rsid w:val="005F3C2C"/>
    <w:rsid w:val="005F5DF2"/>
    <w:rsid w:val="005F77DB"/>
    <w:rsid w:val="00600DE5"/>
    <w:rsid w:val="00602CAA"/>
    <w:rsid w:val="00604541"/>
    <w:rsid w:val="006061FE"/>
    <w:rsid w:val="006076D7"/>
    <w:rsid w:val="00611FD3"/>
    <w:rsid w:val="00612995"/>
    <w:rsid w:val="006134EA"/>
    <w:rsid w:val="00614193"/>
    <w:rsid w:val="00616981"/>
    <w:rsid w:val="0061708A"/>
    <w:rsid w:val="00623958"/>
    <w:rsid w:val="00627EA4"/>
    <w:rsid w:val="00635759"/>
    <w:rsid w:val="00635D8C"/>
    <w:rsid w:val="0064123E"/>
    <w:rsid w:val="006432CA"/>
    <w:rsid w:val="006474AD"/>
    <w:rsid w:val="00656862"/>
    <w:rsid w:val="00660769"/>
    <w:rsid w:val="0066127D"/>
    <w:rsid w:val="00665671"/>
    <w:rsid w:val="00665FED"/>
    <w:rsid w:val="00666839"/>
    <w:rsid w:val="0067753F"/>
    <w:rsid w:val="00682C26"/>
    <w:rsid w:val="00690863"/>
    <w:rsid w:val="00694BA9"/>
    <w:rsid w:val="006A176E"/>
    <w:rsid w:val="006A2FB4"/>
    <w:rsid w:val="006B126D"/>
    <w:rsid w:val="006B4373"/>
    <w:rsid w:val="006B7459"/>
    <w:rsid w:val="006C4015"/>
    <w:rsid w:val="006C4198"/>
    <w:rsid w:val="006D08F3"/>
    <w:rsid w:val="006D6C88"/>
    <w:rsid w:val="006E0E9A"/>
    <w:rsid w:val="006F70CB"/>
    <w:rsid w:val="0070078E"/>
    <w:rsid w:val="00701FD0"/>
    <w:rsid w:val="00703C72"/>
    <w:rsid w:val="00710653"/>
    <w:rsid w:val="007107AA"/>
    <w:rsid w:val="00722F3A"/>
    <w:rsid w:val="00724687"/>
    <w:rsid w:val="007307BB"/>
    <w:rsid w:val="00731690"/>
    <w:rsid w:val="007506D8"/>
    <w:rsid w:val="00750EAA"/>
    <w:rsid w:val="00754053"/>
    <w:rsid w:val="00756349"/>
    <w:rsid w:val="007574BE"/>
    <w:rsid w:val="00762F96"/>
    <w:rsid w:val="007665F5"/>
    <w:rsid w:val="00766C7F"/>
    <w:rsid w:val="007675FD"/>
    <w:rsid w:val="00767EEC"/>
    <w:rsid w:val="00771E4C"/>
    <w:rsid w:val="007728FA"/>
    <w:rsid w:val="00774817"/>
    <w:rsid w:val="0077553D"/>
    <w:rsid w:val="00777E78"/>
    <w:rsid w:val="00783B44"/>
    <w:rsid w:val="00784FAB"/>
    <w:rsid w:val="007851CB"/>
    <w:rsid w:val="00792D53"/>
    <w:rsid w:val="00796964"/>
    <w:rsid w:val="007A11C5"/>
    <w:rsid w:val="007A16E0"/>
    <w:rsid w:val="007A209E"/>
    <w:rsid w:val="007A2773"/>
    <w:rsid w:val="007A530B"/>
    <w:rsid w:val="007A5B2D"/>
    <w:rsid w:val="007A66B5"/>
    <w:rsid w:val="007B1F5C"/>
    <w:rsid w:val="007B5261"/>
    <w:rsid w:val="007C1543"/>
    <w:rsid w:val="007D026A"/>
    <w:rsid w:val="007D0972"/>
    <w:rsid w:val="007D55B8"/>
    <w:rsid w:val="007E7E66"/>
    <w:rsid w:val="007F652E"/>
    <w:rsid w:val="008057B3"/>
    <w:rsid w:val="00807A5A"/>
    <w:rsid w:val="00807B43"/>
    <w:rsid w:val="00814445"/>
    <w:rsid w:val="00816C61"/>
    <w:rsid w:val="0082175F"/>
    <w:rsid w:val="008229B0"/>
    <w:rsid w:val="008265CD"/>
    <w:rsid w:val="0083096E"/>
    <w:rsid w:val="008373BA"/>
    <w:rsid w:val="00841FDB"/>
    <w:rsid w:val="00850FD3"/>
    <w:rsid w:val="00857552"/>
    <w:rsid w:val="00860149"/>
    <w:rsid w:val="00860586"/>
    <w:rsid w:val="00871404"/>
    <w:rsid w:val="00872702"/>
    <w:rsid w:val="00876F4C"/>
    <w:rsid w:val="00877AEE"/>
    <w:rsid w:val="0088255A"/>
    <w:rsid w:val="0088359F"/>
    <w:rsid w:val="00883977"/>
    <w:rsid w:val="00891A2E"/>
    <w:rsid w:val="00893656"/>
    <w:rsid w:val="008A0034"/>
    <w:rsid w:val="008A1FCC"/>
    <w:rsid w:val="008A5894"/>
    <w:rsid w:val="008A5977"/>
    <w:rsid w:val="008B1DC8"/>
    <w:rsid w:val="008B701A"/>
    <w:rsid w:val="008C2D26"/>
    <w:rsid w:val="008C5BE4"/>
    <w:rsid w:val="008D049F"/>
    <w:rsid w:val="008D1DF0"/>
    <w:rsid w:val="008D238A"/>
    <w:rsid w:val="008D3560"/>
    <w:rsid w:val="008D6A4D"/>
    <w:rsid w:val="008E0BCA"/>
    <w:rsid w:val="008E5EA5"/>
    <w:rsid w:val="008F2973"/>
    <w:rsid w:val="008F3178"/>
    <w:rsid w:val="008F4E86"/>
    <w:rsid w:val="00903071"/>
    <w:rsid w:val="00904EA9"/>
    <w:rsid w:val="00911B61"/>
    <w:rsid w:val="009176CA"/>
    <w:rsid w:val="00924D9F"/>
    <w:rsid w:val="009278E6"/>
    <w:rsid w:val="00933AE7"/>
    <w:rsid w:val="00935147"/>
    <w:rsid w:val="009431D2"/>
    <w:rsid w:val="0094322E"/>
    <w:rsid w:val="009549B9"/>
    <w:rsid w:val="00955300"/>
    <w:rsid w:val="009621C0"/>
    <w:rsid w:val="00963B7A"/>
    <w:rsid w:val="00967256"/>
    <w:rsid w:val="0097187C"/>
    <w:rsid w:val="0098132B"/>
    <w:rsid w:val="00981381"/>
    <w:rsid w:val="00982416"/>
    <w:rsid w:val="009830D8"/>
    <w:rsid w:val="00986835"/>
    <w:rsid w:val="00992BDA"/>
    <w:rsid w:val="00996492"/>
    <w:rsid w:val="0099675F"/>
    <w:rsid w:val="009A13B2"/>
    <w:rsid w:val="009A2097"/>
    <w:rsid w:val="009A27B7"/>
    <w:rsid w:val="009A6994"/>
    <w:rsid w:val="009C3C9C"/>
    <w:rsid w:val="009C6BFF"/>
    <w:rsid w:val="009D0407"/>
    <w:rsid w:val="009D04C1"/>
    <w:rsid w:val="009D3CD0"/>
    <w:rsid w:val="009D6D1F"/>
    <w:rsid w:val="009D7029"/>
    <w:rsid w:val="009D72F6"/>
    <w:rsid w:val="009E1D33"/>
    <w:rsid w:val="009E3A18"/>
    <w:rsid w:val="009E58D7"/>
    <w:rsid w:val="009F3ADC"/>
    <w:rsid w:val="00A04016"/>
    <w:rsid w:val="00A04044"/>
    <w:rsid w:val="00A0591A"/>
    <w:rsid w:val="00A16D1F"/>
    <w:rsid w:val="00A22593"/>
    <w:rsid w:val="00A24832"/>
    <w:rsid w:val="00A259F1"/>
    <w:rsid w:val="00A27458"/>
    <w:rsid w:val="00A27A0D"/>
    <w:rsid w:val="00A32939"/>
    <w:rsid w:val="00A33FF1"/>
    <w:rsid w:val="00A377D1"/>
    <w:rsid w:val="00A37C95"/>
    <w:rsid w:val="00A455C8"/>
    <w:rsid w:val="00A45A54"/>
    <w:rsid w:val="00A544DC"/>
    <w:rsid w:val="00A5481F"/>
    <w:rsid w:val="00A66FB5"/>
    <w:rsid w:val="00A67AF8"/>
    <w:rsid w:val="00A731F3"/>
    <w:rsid w:val="00A759C8"/>
    <w:rsid w:val="00A76CE1"/>
    <w:rsid w:val="00A8483D"/>
    <w:rsid w:val="00A85854"/>
    <w:rsid w:val="00A86B24"/>
    <w:rsid w:val="00A92BAE"/>
    <w:rsid w:val="00A92C0A"/>
    <w:rsid w:val="00A93860"/>
    <w:rsid w:val="00A943A1"/>
    <w:rsid w:val="00A95069"/>
    <w:rsid w:val="00AA1BCD"/>
    <w:rsid w:val="00AA2DAF"/>
    <w:rsid w:val="00AA5FFE"/>
    <w:rsid w:val="00AA6C84"/>
    <w:rsid w:val="00AA6D97"/>
    <w:rsid w:val="00AB0A51"/>
    <w:rsid w:val="00AB6720"/>
    <w:rsid w:val="00AC0F90"/>
    <w:rsid w:val="00AC6343"/>
    <w:rsid w:val="00AD12D2"/>
    <w:rsid w:val="00AD7206"/>
    <w:rsid w:val="00AE11D8"/>
    <w:rsid w:val="00AE2A57"/>
    <w:rsid w:val="00AE3938"/>
    <w:rsid w:val="00B00EF5"/>
    <w:rsid w:val="00B3335A"/>
    <w:rsid w:val="00B34C51"/>
    <w:rsid w:val="00B35DAF"/>
    <w:rsid w:val="00B41F19"/>
    <w:rsid w:val="00B5236E"/>
    <w:rsid w:val="00B55D03"/>
    <w:rsid w:val="00B677EB"/>
    <w:rsid w:val="00B7462D"/>
    <w:rsid w:val="00B74DFC"/>
    <w:rsid w:val="00B839EC"/>
    <w:rsid w:val="00B83C85"/>
    <w:rsid w:val="00B85554"/>
    <w:rsid w:val="00B864A6"/>
    <w:rsid w:val="00B8667A"/>
    <w:rsid w:val="00B930F6"/>
    <w:rsid w:val="00B94A4A"/>
    <w:rsid w:val="00BA06F0"/>
    <w:rsid w:val="00BA18E7"/>
    <w:rsid w:val="00BA4EA0"/>
    <w:rsid w:val="00BA70EA"/>
    <w:rsid w:val="00BB1466"/>
    <w:rsid w:val="00BB42BE"/>
    <w:rsid w:val="00BB5D51"/>
    <w:rsid w:val="00BB796A"/>
    <w:rsid w:val="00BD32FE"/>
    <w:rsid w:val="00BD6825"/>
    <w:rsid w:val="00BE3C04"/>
    <w:rsid w:val="00BF1862"/>
    <w:rsid w:val="00C03219"/>
    <w:rsid w:val="00C072E1"/>
    <w:rsid w:val="00C1335B"/>
    <w:rsid w:val="00C1411A"/>
    <w:rsid w:val="00C170A5"/>
    <w:rsid w:val="00C17795"/>
    <w:rsid w:val="00C2403C"/>
    <w:rsid w:val="00C25613"/>
    <w:rsid w:val="00C32B76"/>
    <w:rsid w:val="00C3324A"/>
    <w:rsid w:val="00C35844"/>
    <w:rsid w:val="00C35AA3"/>
    <w:rsid w:val="00C36BB7"/>
    <w:rsid w:val="00C41B11"/>
    <w:rsid w:val="00C41E27"/>
    <w:rsid w:val="00C469F0"/>
    <w:rsid w:val="00C52D8E"/>
    <w:rsid w:val="00C56A2B"/>
    <w:rsid w:val="00C62064"/>
    <w:rsid w:val="00C6419C"/>
    <w:rsid w:val="00C66997"/>
    <w:rsid w:val="00C70B41"/>
    <w:rsid w:val="00C73D89"/>
    <w:rsid w:val="00C745E6"/>
    <w:rsid w:val="00C81580"/>
    <w:rsid w:val="00C85073"/>
    <w:rsid w:val="00C85302"/>
    <w:rsid w:val="00C86C55"/>
    <w:rsid w:val="00C93B3D"/>
    <w:rsid w:val="00C95FA8"/>
    <w:rsid w:val="00C97F85"/>
    <w:rsid w:val="00CA2BD8"/>
    <w:rsid w:val="00CA3100"/>
    <w:rsid w:val="00CB1070"/>
    <w:rsid w:val="00CB14F6"/>
    <w:rsid w:val="00CB400C"/>
    <w:rsid w:val="00CC63CB"/>
    <w:rsid w:val="00CC7294"/>
    <w:rsid w:val="00CD495C"/>
    <w:rsid w:val="00CD4B82"/>
    <w:rsid w:val="00CD5D79"/>
    <w:rsid w:val="00CD643C"/>
    <w:rsid w:val="00CE3890"/>
    <w:rsid w:val="00CE4726"/>
    <w:rsid w:val="00CF7062"/>
    <w:rsid w:val="00CF7336"/>
    <w:rsid w:val="00CF76A2"/>
    <w:rsid w:val="00D0098E"/>
    <w:rsid w:val="00D10C0A"/>
    <w:rsid w:val="00D117CF"/>
    <w:rsid w:val="00D13B0D"/>
    <w:rsid w:val="00D1509A"/>
    <w:rsid w:val="00D2502D"/>
    <w:rsid w:val="00D26E07"/>
    <w:rsid w:val="00D27626"/>
    <w:rsid w:val="00D3632D"/>
    <w:rsid w:val="00D37698"/>
    <w:rsid w:val="00D40AB2"/>
    <w:rsid w:val="00D43268"/>
    <w:rsid w:val="00D50056"/>
    <w:rsid w:val="00D51284"/>
    <w:rsid w:val="00D516FC"/>
    <w:rsid w:val="00D6017E"/>
    <w:rsid w:val="00D633E7"/>
    <w:rsid w:val="00D743BF"/>
    <w:rsid w:val="00D7733C"/>
    <w:rsid w:val="00D80DD1"/>
    <w:rsid w:val="00D86F7E"/>
    <w:rsid w:val="00D920D0"/>
    <w:rsid w:val="00DA2C98"/>
    <w:rsid w:val="00DA308F"/>
    <w:rsid w:val="00DA3D1B"/>
    <w:rsid w:val="00DB338D"/>
    <w:rsid w:val="00DB6182"/>
    <w:rsid w:val="00DB6335"/>
    <w:rsid w:val="00DC09AA"/>
    <w:rsid w:val="00DD26D3"/>
    <w:rsid w:val="00DD360A"/>
    <w:rsid w:val="00DD4E6D"/>
    <w:rsid w:val="00DD4EBF"/>
    <w:rsid w:val="00DE2490"/>
    <w:rsid w:val="00DE6757"/>
    <w:rsid w:val="00DE7135"/>
    <w:rsid w:val="00DF0237"/>
    <w:rsid w:val="00DF6F66"/>
    <w:rsid w:val="00DF74D7"/>
    <w:rsid w:val="00DF7E94"/>
    <w:rsid w:val="00E02C6A"/>
    <w:rsid w:val="00E05599"/>
    <w:rsid w:val="00E117F8"/>
    <w:rsid w:val="00E21255"/>
    <w:rsid w:val="00E223B2"/>
    <w:rsid w:val="00E26AB9"/>
    <w:rsid w:val="00E32315"/>
    <w:rsid w:val="00E3285F"/>
    <w:rsid w:val="00E4199F"/>
    <w:rsid w:val="00E46BE2"/>
    <w:rsid w:val="00E54D8B"/>
    <w:rsid w:val="00E55964"/>
    <w:rsid w:val="00E57C21"/>
    <w:rsid w:val="00E61446"/>
    <w:rsid w:val="00E7095D"/>
    <w:rsid w:val="00E70F57"/>
    <w:rsid w:val="00E7497C"/>
    <w:rsid w:val="00E77692"/>
    <w:rsid w:val="00E818D0"/>
    <w:rsid w:val="00E83E4D"/>
    <w:rsid w:val="00E93F26"/>
    <w:rsid w:val="00E97FB6"/>
    <w:rsid w:val="00EA76E5"/>
    <w:rsid w:val="00EB069F"/>
    <w:rsid w:val="00EB1812"/>
    <w:rsid w:val="00EB1CD8"/>
    <w:rsid w:val="00EB1DF6"/>
    <w:rsid w:val="00EC42E4"/>
    <w:rsid w:val="00EC5249"/>
    <w:rsid w:val="00ED1E06"/>
    <w:rsid w:val="00ED20AD"/>
    <w:rsid w:val="00ED6AD6"/>
    <w:rsid w:val="00EE4D7D"/>
    <w:rsid w:val="00EF1F13"/>
    <w:rsid w:val="00EF52E4"/>
    <w:rsid w:val="00F03B08"/>
    <w:rsid w:val="00F10B74"/>
    <w:rsid w:val="00F11E2C"/>
    <w:rsid w:val="00F11F32"/>
    <w:rsid w:val="00F13E93"/>
    <w:rsid w:val="00F145ED"/>
    <w:rsid w:val="00F14A88"/>
    <w:rsid w:val="00F150CB"/>
    <w:rsid w:val="00F169E6"/>
    <w:rsid w:val="00F20581"/>
    <w:rsid w:val="00F21FD8"/>
    <w:rsid w:val="00F31228"/>
    <w:rsid w:val="00F415C8"/>
    <w:rsid w:val="00F430DE"/>
    <w:rsid w:val="00F44CC6"/>
    <w:rsid w:val="00F4561C"/>
    <w:rsid w:val="00F46875"/>
    <w:rsid w:val="00F5198F"/>
    <w:rsid w:val="00F51F97"/>
    <w:rsid w:val="00F527BF"/>
    <w:rsid w:val="00F55BB1"/>
    <w:rsid w:val="00F579EC"/>
    <w:rsid w:val="00F60D6A"/>
    <w:rsid w:val="00F65851"/>
    <w:rsid w:val="00F676B1"/>
    <w:rsid w:val="00F72730"/>
    <w:rsid w:val="00F730CF"/>
    <w:rsid w:val="00F766E6"/>
    <w:rsid w:val="00F768E1"/>
    <w:rsid w:val="00F81D0F"/>
    <w:rsid w:val="00F8220F"/>
    <w:rsid w:val="00F84FC7"/>
    <w:rsid w:val="00F856E6"/>
    <w:rsid w:val="00F90AD3"/>
    <w:rsid w:val="00F93F39"/>
    <w:rsid w:val="00FA18BF"/>
    <w:rsid w:val="00FA2591"/>
    <w:rsid w:val="00FA3DC6"/>
    <w:rsid w:val="00FA5851"/>
    <w:rsid w:val="00FA6312"/>
    <w:rsid w:val="00FB701A"/>
    <w:rsid w:val="00FC642C"/>
    <w:rsid w:val="00FD544E"/>
    <w:rsid w:val="00FE1A24"/>
    <w:rsid w:val="00FE2D4C"/>
    <w:rsid w:val="00FE5DD3"/>
    <w:rsid w:val="00FF0283"/>
    <w:rsid w:val="00FF15B5"/>
    <w:rsid w:val="00FF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6BFFE82"/>
  <w15:chartTrackingRefBased/>
  <w15:docId w15:val="{98EC689F-F17C-45B5-955D-BC81F3421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198F"/>
    <w:rPr>
      <w:rFonts w:ascii="Arial" w:eastAsia="Times New Roman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814445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3C245F"/>
    <w:pPr>
      <w:jc w:val="center"/>
    </w:pPr>
    <w:rPr>
      <w:b/>
    </w:rPr>
  </w:style>
  <w:style w:type="character" w:customStyle="1" w:styleId="TitleChar">
    <w:name w:val="Title Char"/>
    <w:link w:val="Title"/>
    <w:rsid w:val="003C245F"/>
    <w:rPr>
      <w:rFonts w:ascii="Arial" w:eastAsia="Times New Roman" w:hAnsi="Arial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02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023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78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278E6"/>
    <w:rPr>
      <w:rFonts w:ascii="Arial" w:eastAsia="Times New Roman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278E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278E6"/>
    <w:rPr>
      <w:rFonts w:ascii="Arial" w:eastAsia="Times New Roman" w:hAnsi="Arial"/>
      <w:sz w:val="24"/>
    </w:rPr>
  </w:style>
  <w:style w:type="paragraph" w:styleId="NormalWeb">
    <w:name w:val="Normal (Web)"/>
    <w:basedOn w:val="Normal"/>
    <w:uiPriority w:val="99"/>
    <w:unhideWhenUsed/>
    <w:rsid w:val="000C4AF8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E02C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250AB2"/>
    <w:rPr>
      <w:color w:val="800080"/>
      <w:u w:val="single"/>
    </w:rPr>
  </w:style>
  <w:style w:type="paragraph" w:customStyle="1" w:styleId="paragraph">
    <w:name w:val="paragraph"/>
    <w:basedOn w:val="Normal"/>
    <w:rsid w:val="00FE1A24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normaltextrun">
    <w:name w:val="normaltextrun"/>
    <w:rsid w:val="00FE1A24"/>
  </w:style>
  <w:style w:type="character" w:styleId="Strong">
    <w:name w:val="Strong"/>
    <w:uiPriority w:val="22"/>
    <w:qFormat/>
    <w:rsid w:val="00FE1A24"/>
    <w:rPr>
      <w:b/>
      <w:bCs/>
    </w:rPr>
  </w:style>
  <w:style w:type="character" w:styleId="UnresolvedMention">
    <w:name w:val="Unresolved Mention"/>
    <w:uiPriority w:val="99"/>
    <w:semiHidden/>
    <w:unhideWhenUsed/>
    <w:rsid w:val="00243CE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86678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814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051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gle/9JHHaF1QBLLoupLU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Connie.Cochran@stocktonca.gov" TargetMode="External"/><Relationship Id="rId17" Type="http://schemas.openxmlformats.org/officeDocument/2006/relationships/hyperlink" Target="http://www.YouTube.com/StocktonUpdate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witter.com/StocktonUpdate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facebook.com/CityofStockton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ocktonca.gov/new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053FAA214BB4BBD682E4E046C1670" ma:contentTypeVersion="13" ma:contentTypeDescription="Create a new document." ma:contentTypeScope="" ma:versionID="aefc5c0056f764819d127a2732d075ae">
  <xsd:schema xmlns:xsd="http://www.w3.org/2001/XMLSchema" xmlns:xs="http://www.w3.org/2001/XMLSchema" xmlns:p="http://schemas.microsoft.com/office/2006/metadata/properties" xmlns:ns3="3260be7e-1311-48f5-9a12-b7ee5ed878da" xmlns:ns4="f35494ee-22d1-44f2-a7bf-fb3fd43104af" targetNamespace="http://schemas.microsoft.com/office/2006/metadata/properties" ma:root="true" ma:fieldsID="a9dcdb9f320412ba8fccfaf44b7ee76e" ns3:_="" ns4:_="">
    <xsd:import namespace="3260be7e-1311-48f5-9a12-b7ee5ed878da"/>
    <xsd:import namespace="f35494ee-22d1-44f2-a7bf-fb3fd43104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0be7e-1311-48f5-9a12-b7ee5ed878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494ee-22d1-44f2-a7bf-fb3fd4310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F442DD-CC1F-4817-BB5A-438103A02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60be7e-1311-48f5-9a12-b7ee5ed878da"/>
    <ds:schemaRef ds:uri="f35494ee-22d1-44f2-a7bf-fb3fd4310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70FEAE-A50F-4078-8737-69687FAE2D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551755-C330-4BC9-BB4E-F20BA84B29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8914D0-F125-460D-9AE8-677733DB0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tockton</Company>
  <LinksUpToDate>false</LinksUpToDate>
  <CharactersWithSpaces>2771</CharactersWithSpaces>
  <SharedDoc>false</SharedDoc>
  <HLinks>
    <vt:vector size="36" baseType="variant">
      <vt:variant>
        <vt:i4>3604542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StocktonUpdates</vt:lpwstr>
      </vt:variant>
      <vt:variant>
        <vt:lpwstr/>
      </vt:variant>
      <vt:variant>
        <vt:i4>3145761</vt:i4>
      </vt:variant>
      <vt:variant>
        <vt:i4>12</vt:i4>
      </vt:variant>
      <vt:variant>
        <vt:i4>0</vt:i4>
      </vt:variant>
      <vt:variant>
        <vt:i4>5</vt:i4>
      </vt:variant>
      <vt:variant>
        <vt:lpwstr>http://www.twitter.com/StocktonUpdates</vt:lpwstr>
      </vt:variant>
      <vt:variant>
        <vt:lpwstr/>
      </vt:variant>
      <vt:variant>
        <vt:i4>3539006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CityofStockton</vt:lpwstr>
      </vt:variant>
      <vt:variant>
        <vt:lpwstr/>
      </vt:variant>
      <vt:variant>
        <vt:i4>2621492</vt:i4>
      </vt:variant>
      <vt:variant>
        <vt:i4>6</vt:i4>
      </vt:variant>
      <vt:variant>
        <vt:i4>0</vt:i4>
      </vt:variant>
      <vt:variant>
        <vt:i4>5</vt:i4>
      </vt:variant>
      <vt:variant>
        <vt:lpwstr>http://www.stocktonca.gov/news</vt:lpwstr>
      </vt:variant>
      <vt:variant>
        <vt:lpwstr/>
      </vt:variant>
      <vt:variant>
        <vt:i4>5242947</vt:i4>
      </vt:variant>
      <vt:variant>
        <vt:i4>3</vt:i4>
      </vt:variant>
      <vt:variant>
        <vt:i4>0</vt:i4>
      </vt:variant>
      <vt:variant>
        <vt:i4>5</vt:i4>
      </vt:variant>
      <vt:variant>
        <vt:lpwstr>http://www.stocktonca.gov/nno</vt:lpwstr>
      </vt:variant>
      <vt:variant>
        <vt:lpwstr/>
      </vt:variant>
      <vt:variant>
        <vt:i4>7536648</vt:i4>
      </vt:variant>
      <vt:variant>
        <vt:i4>0</vt:i4>
      </vt:variant>
      <vt:variant>
        <vt:i4>0</vt:i4>
      </vt:variant>
      <vt:variant>
        <vt:i4>5</vt:i4>
      </vt:variant>
      <vt:variant>
        <vt:lpwstr>mailto:Connie.Cochran@stockton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Paige</dc:creator>
  <cp:keywords/>
  <cp:lastModifiedBy>Connie Cochran</cp:lastModifiedBy>
  <cp:revision>83</cp:revision>
  <cp:lastPrinted>2019-07-24T16:22:00Z</cp:lastPrinted>
  <dcterms:created xsi:type="dcterms:W3CDTF">2019-11-20T18:13:00Z</dcterms:created>
  <dcterms:modified xsi:type="dcterms:W3CDTF">2019-11-2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053FAA214BB4BBD682E4E046C1670</vt:lpwstr>
  </property>
</Properties>
</file>